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B11E4" w:rsidRDefault="007F7F4F">
      <w:r w:rsidRPr="007F7F4F">
        <w:t xml:space="preserve">write a java program to implement the simple queue data structure where 2 queues are needed say q1 and q2 - in which q1 can only have odd values while q2 can only have even value. But you must create a single display method. now, when the display method is called by the user it shall print in the following </w:t>
      </w:r>
      <w:proofErr w:type="spellStart"/>
      <w:r w:rsidRPr="007F7F4F">
        <w:t>sequece</w:t>
      </w:r>
      <w:proofErr w:type="spellEnd"/>
      <w:r w:rsidRPr="007F7F4F">
        <w:t xml:space="preserve"> - first element of q1, first element of q2, second element of q1, second element of q2 and so on</w:t>
      </w:r>
    </w:p>
    <w:p w:rsidR="007F7F4F" w:rsidRDefault="007F7F4F"/>
    <w:p w:rsidR="007F7F4F" w:rsidRDefault="007F7F4F" w:rsidP="007F7F4F">
      <w:r>
        <w:t xml:space="preserve">public class </w:t>
      </w:r>
      <w:proofErr w:type="spellStart"/>
      <w:r>
        <w:t>QueueExample</w:t>
      </w:r>
      <w:proofErr w:type="spellEnd"/>
      <w:r>
        <w:t xml:space="preserve"> {</w:t>
      </w:r>
    </w:p>
    <w:p w:rsidR="007F7F4F" w:rsidRDefault="007F7F4F" w:rsidP="007F7F4F">
      <w:r>
        <w:t xml:space="preserve">    private static final int QUEUE_SIZE = 100;</w:t>
      </w:r>
    </w:p>
    <w:p w:rsidR="007F7F4F" w:rsidRDefault="007F7F4F" w:rsidP="007F7F4F">
      <w:r>
        <w:t xml:space="preserve">    private int[] q1;</w:t>
      </w:r>
    </w:p>
    <w:p w:rsidR="007F7F4F" w:rsidRDefault="007F7F4F" w:rsidP="007F7F4F">
      <w:r>
        <w:t xml:space="preserve">    private int[] q2;</w:t>
      </w:r>
    </w:p>
    <w:p w:rsidR="007F7F4F" w:rsidRDefault="007F7F4F" w:rsidP="007F7F4F">
      <w:r>
        <w:t xml:space="preserve">    private int front1, rear1;</w:t>
      </w:r>
    </w:p>
    <w:p w:rsidR="007F7F4F" w:rsidRDefault="007F7F4F" w:rsidP="007F7F4F">
      <w:r>
        <w:t xml:space="preserve">    private int front2, rear2;</w:t>
      </w:r>
    </w:p>
    <w:p w:rsidR="007F7F4F" w:rsidRDefault="007F7F4F" w:rsidP="007F7F4F"/>
    <w:p w:rsidR="007F7F4F" w:rsidRDefault="007F7F4F" w:rsidP="007F7F4F">
      <w:r>
        <w:t xml:space="preserve">    public </w:t>
      </w:r>
      <w:proofErr w:type="spellStart"/>
      <w:r>
        <w:t>QueueExample</w:t>
      </w:r>
      <w:proofErr w:type="spellEnd"/>
      <w:r>
        <w:t>() {</w:t>
      </w:r>
    </w:p>
    <w:p w:rsidR="007F7F4F" w:rsidRDefault="007F7F4F" w:rsidP="007F7F4F">
      <w:r>
        <w:t xml:space="preserve">        q1 = new int[QUEUE_SIZE];</w:t>
      </w:r>
    </w:p>
    <w:p w:rsidR="007F7F4F" w:rsidRDefault="007F7F4F" w:rsidP="007F7F4F">
      <w:r>
        <w:t xml:space="preserve">        q2 = new int[QUEUE_SIZE];</w:t>
      </w:r>
    </w:p>
    <w:p w:rsidR="007F7F4F" w:rsidRDefault="007F7F4F" w:rsidP="007F7F4F">
      <w:r>
        <w:t xml:space="preserve">        front1 = front2 = -1;</w:t>
      </w:r>
    </w:p>
    <w:p w:rsidR="007F7F4F" w:rsidRDefault="007F7F4F" w:rsidP="007F7F4F">
      <w:r>
        <w:t xml:space="preserve">        rear1 = rear2 = -1;</w:t>
      </w:r>
    </w:p>
    <w:p w:rsidR="007F7F4F" w:rsidRDefault="007F7F4F" w:rsidP="007F7F4F">
      <w:r>
        <w:t xml:space="preserve">    }</w:t>
      </w:r>
    </w:p>
    <w:p w:rsidR="007F7F4F" w:rsidRDefault="007F7F4F" w:rsidP="007F7F4F"/>
    <w:p w:rsidR="007F7F4F" w:rsidRDefault="007F7F4F" w:rsidP="007F7F4F">
      <w:r>
        <w:t xml:space="preserve">    public void enqueue(int value) {</w:t>
      </w:r>
    </w:p>
    <w:p w:rsidR="007F7F4F" w:rsidRDefault="007F7F4F" w:rsidP="007F7F4F">
      <w:r>
        <w:t xml:space="preserve">        if (value % 2 == 0) {</w:t>
      </w:r>
    </w:p>
    <w:p w:rsidR="007F7F4F" w:rsidRDefault="007F7F4F" w:rsidP="007F7F4F">
      <w:r>
        <w:t xml:space="preserve">            if (rear2 == QUEUE_SIZE - 1) {</w:t>
      </w:r>
    </w:p>
    <w:p w:rsidR="007F7F4F" w:rsidRDefault="007F7F4F" w:rsidP="007F7F4F">
      <w:r>
        <w:t xml:space="preserve">                </w:t>
      </w:r>
      <w:proofErr w:type="spellStart"/>
      <w:r>
        <w:t>System.out.println</w:t>
      </w:r>
      <w:proofErr w:type="spellEnd"/>
      <w:r>
        <w:t>("Queue 2 is full.");</w:t>
      </w:r>
    </w:p>
    <w:p w:rsidR="007F7F4F" w:rsidRDefault="007F7F4F" w:rsidP="007F7F4F">
      <w:r>
        <w:t xml:space="preserve">                return;</w:t>
      </w:r>
    </w:p>
    <w:p w:rsidR="007F7F4F" w:rsidRDefault="007F7F4F" w:rsidP="007F7F4F">
      <w:r>
        <w:t xml:space="preserve">            }</w:t>
      </w:r>
    </w:p>
    <w:p w:rsidR="007F7F4F" w:rsidRDefault="007F7F4F" w:rsidP="007F7F4F">
      <w:r>
        <w:t xml:space="preserve">            if (front2 == -1)</w:t>
      </w:r>
    </w:p>
    <w:p w:rsidR="007F7F4F" w:rsidRDefault="007F7F4F" w:rsidP="007F7F4F">
      <w:r>
        <w:t xml:space="preserve">                front2 = 0;</w:t>
      </w:r>
    </w:p>
    <w:p w:rsidR="007F7F4F" w:rsidRDefault="007F7F4F" w:rsidP="007F7F4F">
      <w:r>
        <w:t xml:space="preserve">            q2[++rear2] = value; // Even values go to q2</w:t>
      </w:r>
    </w:p>
    <w:p w:rsidR="007F7F4F" w:rsidRDefault="007F7F4F" w:rsidP="007F7F4F">
      <w:r>
        <w:t xml:space="preserve">        } else {</w:t>
      </w:r>
    </w:p>
    <w:p w:rsidR="007F7F4F" w:rsidRDefault="007F7F4F" w:rsidP="007F7F4F">
      <w:r>
        <w:t xml:space="preserve">            if (rear1 == QUEUE_SIZE - 1) {</w:t>
      </w:r>
    </w:p>
    <w:p w:rsidR="007F7F4F" w:rsidRDefault="007F7F4F" w:rsidP="007F7F4F">
      <w:r>
        <w:t xml:space="preserve">                </w:t>
      </w:r>
      <w:proofErr w:type="spellStart"/>
      <w:r>
        <w:t>System.out.println</w:t>
      </w:r>
      <w:proofErr w:type="spellEnd"/>
      <w:r>
        <w:t>("Queue 1 is full.");</w:t>
      </w:r>
    </w:p>
    <w:p w:rsidR="007F7F4F" w:rsidRDefault="007F7F4F" w:rsidP="007F7F4F">
      <w:r>
        <w:lastRenderedPageBreak/>
        <w:t xml:space="preserve">                return;</w:t>
      </w:r>
    </w:p>
    <w:p w:rsidR="007F7F4F" w:rsidRDefault="007F7F4F" w:rsidP="007F7F4F">
      <w:r>
        <w:t xml:space="preserve">            }</w:t>
      </w:r>
    </w:p>
    <w:p w:rsidR="007F7F4F" w:rsidRDefault="007F7F4F" w:rsidP="007F7F4F">
      <w:r>
        <w:t xml:space="preserve">            if (front1 == -1)</w:t>
      </w:r>
    </w:p>
    <w:p w:rsidR="007F7F4F" w:rsidRDefault="007F7F4F" w:rsidP="007F7F4F">
      <w:r>
        <w:t xml:space="preserve">                front1 = 0;</w:t>
      </w:r>
    </w:p>
    <w:p w:rsidR="007F7F4F" w:rsidRDefault="007F7F4F" w:rsidP="007F7F4F">
      <w:r>
        <w:t xml:space="preserve">            q1[++rear1] = value; // Odd values go to q1</w:t>
      </w:r>
    </w:p>
    <w:p w:rsidR="007F7F4F" w:rsidRDefault="007F7F4F" w:rsidP="007F7F4F">
      <w:r>
        <w:t xml:space="preserve">        }</w:t>
      </w:r>
    </w:p>
    <w:p w:rsidR="007F7F4F" w:rsidRDefault="007F7F4F" w:rsidP="007F7F4F">
      <w:r>
        <w:t xml:space="preserve">    }</w:t>
      </w:r>
    </w:p>
    <w:p w:rsidR="007F7F4F" w:rsidRDefault="007F7F4F" w:rsidP="007F7F4F"/>
    <w:p w:rsidR="007F7F4F" w:rsidRDefault="007F7F4F" w:rsidP="007F7F4F">
      <w:r>
        <w:t xml:space="preserve">    public void display() {</w:t>
      </w:r>
    </w:p>
    <w:p w:rsidR="007F7F4F" w:rsidRDefault="007F7F4F" w:rsidP="007F7F4F">
      <w:r>
        <w:t xml:space="preserve">        int i = front1;</w:t>
      </w:r>
    </w:p>
    <w:p w:rsidR="007F7F4F" w:rsidRDefault="007F7F4F" w:rsidP="007F7F4F">
      <w:r>
        <w:t xml:space="preserve">        int j = front2;</w:t>
      </w:r>
    </w:p>
    <w:p w:rsidR="007F7F4F" w:rsidRDefault="007F7F4F" w:rsidP="007F7F4F"/>
    <w:p w:rsidR="007F7F4F" w:rsidRDefault="007F7F4F" w:rsidP="007F7F4F">
      <w:r>
        <w:t xml:space="preserve">        while (i &lt;= rear1 &amp;&amp; j &lt;= rear2) {</w:t>
      </w:r>
    </w:p>
    <w:p w:rsidR="007F7F4F" w:rsidRDefault="007F7F4F" w:rsidP="007F7F4F">
      <w:r>
        <w:t xml:space="preserve">            </w:t>
      </w:r>
      <w:proofErr w:type="spellStart"/>
      <w:r>
        <w:t>System.out.print</w:t>
      </w:r>
      <w:proofErr w:type="spellEnd"/>
      <w:r>
        <w:t>(q1[i++] + " ");</w:t>
      </w:r>
    </w:p>
    <w:p w:rsidR="007F7F4F" w:rsidRDefault="007F7F4F" w:rsidP="007F7F4F">
      <w:r>
        <w:t xml:space="preserve">            </w:t>
      </w:r>
      <w:proofErr w:type="spellStart"/>
      <w:r>
        <w:t>System.out.print</w:t>
      </w:r>
      <w:proofErr w:type="spellEnd"/>
      <w:r>
        <w:t>(q2[</w:t>
      </w:r>
      <w:proofErr w:type="spellStart"/>
      <w:r>
        <w:t>j++</w:t>
      </w:r>
      <w:proofErr w:type="spellEnd"/>
      <w:r>
        <w:t>] + " ");</w:t>
      </w:r>
    </w:p>
    <w:p w:rsidR="007F7F4F" w:rsidRDefault="007F7F4F" w:rsidP="007F7F4F">
      <w:r>
        <w:t xml:space="preserve">        }</w:t>
      </w:r>
    </w:p>
    <w:p w:rsidR="007F7F4F" w:rsidRDefault="007F7F4F" w:rsidP="007F7F4F"/>
    <w:p w:rsidR="007F7F4F" w:rsidRDefault="007F7F4F" w:rsidP="007F7F4F">
      <w:r>
        <w:t xml:space="preserve">        while (i &lt;= rear1)</w:t>
      </w:r>
    </w:p>
    <w:p w:rsidR="007F7F4F" w:rsidRDefault="007F7F4F" w:rsidP="007F7F4F">
      <w:r>
        <w:t xml:space="preserve">            </w:t>
      </w:r>
      <w:proofErr w:type="spellStart"/>
      <w:r>
        <w:t>System.out.print</w:t>
      </w:r>
      <w:proofErr w:type="spellEnd"/>
      <w:r>
        <w:t>(q1[i++] + " ");</w:t>
      </w:r>
    </w:p>
    <w:p w:rsidR="007F7F4F" w:rsidRDefault="007F7F4F" w:rsidP="007F7F4F"/>
    <w:p w:rsidR="007F7F4F" w:rsidRDefault="007F7F4F" w:rsidP="007F7F4F">
      <w:r>
        <w:t xml:space="preserve">        while (j &lt;= rear2)</w:t>
      </w:r>
    </w:p>
    <w:p w:rsidR="007F7F4F" w:rsidRDefault="007F7F4F" w:rsidP="007F7F4F">
      <w:r>
        <w:t xml:space="preserve">            </w:t>
      </w:r>
      <w:proofErr w:type="spellStart"/>
      <w:r>
        <w:t>System.out.print</w:t>
      </w:r>
      <w:proofErr w:type="spellEnd"/>
      <w:r>
        <w:t>(q2[</w:t>
      </w:r>
      <w:proofErr w:type="spellStart"/>
      <w:r>
        <w:t>j++</w:t>
      </w:r>
      <w:proofErr w:type="spellEnd"/>
      <w:r>
        <w:t>] + " ");</w:t>
      </w:r>
    </w:p>
    <w:p w:rsidR="007F7F4F" w:rsidRDefault="007F7F4F" w:rsidP="007F7F4F"/>
    <w:p w:rsidR="007F7F4F" w:rsidRDefault="007F7F4F" w:rsidP="007F7F4F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:rsidR="007F7F4F" w:rsidRDefault="007F7F4F" w:rsidP="007F7F4F">
      <w:r>
        <w:t xml:space="preserve">    }</w:t>
      </w:r>
    </w:p>
    <w:p w:rsidR="007F7F4F" w:rsidRDefault="007F7F4F" w:rsidP="007F7F4F"/>
    <w:p w:rsidR="007F7F4F" w:rsidRDefault="007F7F4F" w:rsidP="007F7F4F"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:rsidR="007F7F4F" w:rsidRDefault="007F7F4F" w:rsidP="007F7F4F">
      <w:r>
        <w:t xml:space="preserve">        </w:t>
      </w:r>
      <w:proofErr w:type="spellStart"/>
      <w:r>
        <w:t>QueueExample</w:t>
      </w:r>
      <w:proofErr w:type="spellEnd"/>
      <w:r>
        <w:t xml:space="preserve"> </w:t>
      </w:r>
      <w:proofErr w:type="spellStart"/>
      <w:r>
        <w:t>queueExample</w:t>
      </w:r>
      <w:proofErr w:type="spellEnd"/>
      <w:r>
        <w:t xml:space="preserve"> = new </w:t>
      </w:r>
      <w:proofErr w:type="spellStart"/>
      <w:r>
        <w:t>QueueExample</w:t>
      </w:r>
      <w:proofErr w:type="spellEnd"/>
      <w:r>
        <w:t>();</w:t>
      </w:r>
    </w:p>
    <w:p w:rsidR="007F7F4F" w:rsidRDefault="007F7F4F" w:rsidP="007F7F4F">
      <w:r>
        <w:t xml:space="preserve">        </w:t>
      </w:r>
      <w:proofErr w:type="spellStart"/>
      <w:r>
        <w:t>queueExample.enqueue</w:t>
      </w:r>
      <w:proofErr w:type="spellEnd"/>
      <w:r>
        <w:t>(1);</w:t>
      </w:r>
    </w:p>
    <w:p w:rsidR="007F7F4F" w:rsidRDefault="007F7F4F" w:rsidP="007F7F4F">
      <w:r>
        <w:t xml:space="preserve">        </w:t>
      </w:r>
      <w:proofErr w:type="spellStart"/>
      <w:r>
        <w:t>queueExample.enqueue</w:t>
      </w:r>
      <w:proofErr w:type="spellEnd"/>
      <w:r>
        <w:t>(2);</w:t>
      </w:r>
    </w:p>
    <w:p w:rsidR="007F7F4F" w:rsidRDefault="007F7F4F" w:rsidP="007F7F4F">
      <w:r>
        <w:t xml:space="preserve">        </w:t>
      </w:r>
      <w:proofErr w:type="spellStart"/>
      <w:r>
        <w:t>queueExample.enqueue</w:t>
      </w:r>
      <w:proofErr w:type="spellEnd"/>
      <w:r>
        <w:t>(3);</w:t>
      </w:r>
    </w:p>
    <w:p w:rsidR="007F7F4F" w:rsidRDefault="007F7F4F" w:rsidP="007F7F4F">
      <w:r>
        <w:lastRenderedPageBreak/>
        <w:t xml:space="preserve">        </w:t>
      </w:r>
      <w:proofErr w:type="spellStart"/>
      <w:r>
        <w:t>queueExample.enqueue</w:t>
      </w:r>
      <w:proofErr w:type="spellEnd"/>
      <w:r>
        <w:t>(4);</w:t>
      </w:r>
    </w:p>
    <w:p w:rsidR="007F7F4F" w:rsidRDefault="007F7F4F" w:rsidP="007F7F4F">
      <w:r>
        <w:t xml:space="preserve">        </w:t>
      </w:r>
      <w:proofErr w:type="spellStart"/>
      <w:r>
        <w:t>queueExample.enqueue</w:t>
      </w:r>
      <w:proofErr w:type="spellEnd"/>
      <w:r>
        <w:t>(5);</w:t>
      </w:r>
    </w:p>
    <w:p w:rsidR="007F7F4F" w:rsidRDefault="007F7F4F" w:rsidP="007F7F4F">
      <w:r>
        <w:t xml:space="preserve">        </w:t>
      </w:r>
      <w:proofErr w:type="spellStart"/>
      <w:r>
        <w:t>queueExample.enqueue</w:t>
      </w:r>
      <w:proofErr w:type="spellEnd"/>
      <w:r>
        <w:t>(6);</w:t>
      </w:r>
    </w:p>
    <w:p w:rsidR="007F7F4F" w:rsidRDefault="007F7F4F" w:rsidP="007F7F4F"/>
    <w:p w:rsidR="007F7F4F" w:rsidRDefault="007F7F4F" w:rsidP="007F7F4F">
      <w:r>
        <w:t xml:space="preserve">        </w:t>
      </w:r>
      <w:proofErr w:type="spellStart"/>
      <w:r>
        <w:t>queueExample.display</w:t>
      </w:r>
      <w:proofErr w:type="spellEnd"/>
      <w:r>
        <w:t>(); // Output: 1 2 3 4 5 6</w:t>
      </w:r>
    </w:p>
    <w:p w:rsidR="007F7F4F" w:rsidRDefault="007F7F4F" w:rsidP="007F7F4F">
      <w:r>
        <w:t xml:space="preserve">    }</w:t>
      </w:r>
    </w:p>
    <w:p w:rsidR="007F7F4F" w:rsidRDefault="007F7F4F" w:rsidP="007F7F4F">
      <w:r>
        <w:t>}</w:t>
      </w:r>
    </w:p>
    <w:sectPr w:rsidR="007F7F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DE1NbOwMLc0MzBU0lEKTi0uzszPAykwrAUAuuzdmSwAAAA="/>
  </w:docVars>
  <w:rsids>
    <w:rsidRoot w:val="007F7F4F"/>
    <w:rsid w:val="007F7F4F"/>
    <w:rsid w:val="00A3500B"/>
    <w:rsid w:val="00EB1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012FE"/>
  <w15:chartTrackingRefBased/>
  <w15:docId w15:val="{7F5D1513-FC39-4E98-B69D-BEE560BF3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7</Words>
  <Characters>1811</Characters>
  <Application>Microsoft Office Word</Application>
  <DocSecurity>0</DocSecurity>
  <Lines>15</Lines>
  <Paragraphs>4</Paragraphs>
  <ScaleCrop>false</ScaleCrop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may Shah</dc:creator>
  <cp:keywords/>
  <dc:description/>
  <cp:lastModifiedBy>Vismay Shah</cp:lastModifiedBy>
  <cp:revision>1</cp:revision>
  <dcterms:created xsi:type="dcterms:W3CDTF">2023-06-11T19:15:00Z</dcterms:created>
  <dcterms:modified xsi:type="dcterms:W3CDTF">2023-06-11T19:16:00Z</dcterms:modified>
</cp:coreProperties>
</file>